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DEB9F7" w14:textId="77777777" w:rsidR="006D660D" w:rsidRDefault="008830E5" w:rsidP="00740E11">
      <w:pPr>
        <w:pStyle w:val="Tytu"/>
        <w:spacing w:line="276" w:lineRule="auto"/>
        <w:ind w:firstLine="708"/>
      </w:pPr>
      <w:r>
        <w:pict w14:anchorId="039C00A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5.8pt;height:85.8pt">
            <v:imagedata r:id="rId6" o:title=""/>
          </v:shape>
        </w:pict>
      </w:r>
      <w:r w:rsidR="00530981">
        <w:t xml:space="preserve"> </w:t>
      </w:r>
    </w:p>
    <w:p w14:paraId="1190E085" w14:textId="77777777" w:rsidR="00530981" w:rsidRPr="00740E11" w:rsidRDefault="006D660D" w:rsidP="00740E11">
      <w:pPr>
        <w:pStyle w:val="Tytu"/>
        <w:spacing w:line="276" w:lineRule="auto"/>
        <w:ind w:firstLine="708"/>
        <w:rPr>
          <w:rFonts w:ascii="Alegreya Sans Medium" w:hAnsi="Alegreya Sans Medium"/>
        </w:rPr>
      </w:pPr>
      <w:r w:rsidRPr="00740E11">
        <w:rPr>
          <w:rFonts w:ascii="Alegreya Sans Medium" w:hAnsi="Alegreya Sans Medium"/>
        </w:rPr>
        <w:t xml:space="preserve">D </w:t>
      </w:r>
      <w:r w:rsidR="00530981" w:rsidRPr="00740E11">
        <w:rPr>
          <w:rFonts w:ascii="Alegreya Sans Medium" w:hAnsi="Alegreya Sans Medium"/>
        </w:rPr>
        <w:t>E K L A R A C J A</w:t>
      </w:r>
    </w:p>
    <w:p w14:paraId="7E021319" w14:textId="77777777" w:rsidR="00530981" w:rsidRPr="00740E11" w:rsidRDefault="00530981" w:rsidP="00740E11">
      <w:pPr>
        <w:pStyle w:val="Tytu"/>
        <w:spacing w:line="276" w:lineRule="auto"/>
        <w:ind w:firstLine="708"/>
        <w:rPr>
          <w:rFonts w:ascii="Alegreya Sans Medium" w:hAnsi="Alegreya Sans Medium"/>
        </w:rPr>
      </w:pPr>
      <w:r w:rsidRPr="00740E11">
        <w:rPr>
          <w:rFonts w:ascii="Alegreya Sans Medium" w:hAnsi="Alegreya Sans Medium"/>
        </w:rPr>
        <w:t>CZŁONKA NADZWYCZAJNEGO</w:t>
      </w:r>
    </w:p>
    <w:p w14:paraId="30A39C8C" w14:textId="77777777" w:rsidR="00530981" w:rsidRPr="00740E11" w:rsidRDefault="00530981" w:rsidP="00740E11">
      <w:pPr>
        <w:pStyle w:val="Tytu"/>
        <w:spacing w:line="276" w:lineRule="auto"/>
        <w:ind w:firstLine="708"/>
        <w:rPr>
          <w:rFonts w:ascii="Alegreya Sans Medium" w:hAnsi="Alegreya Sans Medium"/>
        </w:rPr>
      </w:pPr>
      <w:r w:rsidRPr="00740E11">
        <w:rPr>
          <w:rFonts w:ascii="Alegreya Sans Medium" w:hAnsi="Alegreya Sans Medium"/>
        </w:rPr>
        <w:t>POLSKIEGO TOWARZYSTWA TŁUMACZY</w:t>
      </w:r>
    </w:p>
    <w:p w14:paraId="0FB96115" w14:textId="77777777" w:rsidR="00530981" w:rsidRPr="00740E11" w:rsidRDefault="00530981" w:rsidP="00740E11">
      <w:pPr>
        <w:pStyle w:val="Tytu"/>
        <w:spacing w:line="276" w:lineRule="auto"/>
        <w:ind w:firstLine="708"/>
        <w:rPr>
          <w:rFonts w:ascii="Alegreya Sans Medium" w:hAnsi="Alegreya Sans Medium"/>
        </w:rPr>
      </w:pPr>
      <w:r w:rsidRPr="00740E11">
        <w:rPr>
          <w:rFonts w:ascii="Alegreya Sans Medium" w:hAnsi="Alegreya Sans Medium"/>
        </w:rPr>
        <w:t xml:space="preserve">PRZYSIĘGŁYCH I SPECJALISTYCZNYCH </w:t>
      </w:r>
    </w:p>
    <w:p w14:paraId="55CE1B46" w14:textId="77777777" w:rsidR="00530981" w:rsidRPr="00740E11" w:rsidRDefault="00530981" w:rsidP="00740E11">
      <w:pPr>
        <w:pStyle w:val="Tytu"/>
        <w:spacing w:line="276" w:lineRule="auto"/>
        <w:ind w:firstLine="705"/>
        <w:rPr>
          <w:rFonts w:ascii="Alegreya Sans Medium" w:hAnsi="Alegreya Sans Medium"/>
        </w:rPr>
      </w:pPr>
      <w:r w:rsidRPr="00740E11">
        <w:rPr>
          <w:rFonts w:ascii="Alegreya Sans Medium" w:hAnsi="Alegreya Sans Medium"/>
        </w:rPr>
        <w:t>T E P I S</w:t>
      </w:r>
    </w:p>
    <w:p w14:paraId="5EF9328E" w14:textId="77777777" w:rsidR="00530981" w:rsidRDefault="00530981" w:rsidP="00740E11">
      <w:pPr>
        <w:spacing w:line="480" w:lineRule="auto"/>
        <w:jc w:val="center"/>
        <w:rPr>
          <w:b/>
          <w:sz w:val="28"/>
        </w:rPr>
      </w:pPr>
    </w:p>
    <w:p w14:paraId="19156188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bookmarkStart w:id="0" w:name="_Hlk181380891"/>
      <w:r w:rsidRPr="00740E11">
        <w:rPr>
          <w:rFonts w:ascii="Alegreya Sans Light" w:hAnsi="Alegreya Sans Light"/>
          <w:b/>
          <w:sz w:val="26"/>
          <w:szCs w:val="26"/>
        </w:rPr>
        <w:t xml:space="preserve">Imię i nazwisko: </w:t>
      </w:r>
    </w:p>
    <w:p w14:paraId="644B601E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3AB34434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Tytuł zawodowy lub stopień naukowy, imię i nazwisko:</w:t>
      </w:r>
    </w:p>
    <w:p w14:paraId="0A4C488C" w14:textId="77777777" w:rsidR="006D660D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</w:t>
      </w:r>
      <w:bookmarkStart w:id="1" w:name="_Hlk172465976"/>
      <w:r w:rsidRPr="00740E11">
        <w:rPr>
          <w:rFonts w:ascii="Alegreya Sans Light" w:hAnsi="Alegreya Sans Light"/>
          <w:b/>
          <w:sz w:val="26"/>
          <w:szCs w:val="26"/>
        </w:rPr>
        <w:t>....</w:t>
      </w:r>
      <w:bookmarkEnd w:id="1"/>
      <w:r w:rsidRPr="00740E11">
        <w:rPr>
          <w:rFonts w:ascii="Alegreya Sans Light" w:hAnsi="Alegreya Sans Light"/>
          <w:b/>
          <w:sz w:val="26"/>
          <w:szCs w:val="26"/>
        </w:rPr>
        <w:t>.</w:t>
      </w:r>
    </w:p>
    <w:p w14:paraId="2B87EB8B" w14:textId="77777777" w:rsidR="00EB5333" w:rsidRPr="00EB5333" w:rsidRDefault="006D660D" w:rsidP="00740E11">
      <w:pPr>
        <w:numPr>
          <w:ilvl w:val="0"/>
          <w:numId w:val="4"/>
        </w:numPr>
        <w:spacing w:line="480" w:lineRule="auto"/>
        <w:ind w:left="360" w:firstLine="0"/>
        <w:rPr>
          <w:rFonts w:ascii="Alegreya Sans Light" w:hAnsi="Alegreya Sans Light"/>
          <w:b/>
          <w:sz w:val="26"/>
          <w:szCs w:val="26"/>
        </w:rPr>
      </w:pPr>
      <w:r>
        <w:rPr>
          <w:rFonts w:ascii="Alegreya Sans Light" w:hAnsi="Alegreya Sans Light"/>
          <w:b/>
          <w:sz w:val="26"/>
          <w:szCs w:val="26"/>
        </w:rPr>
        <w:t>Rok ukończenia studiów wyższych / kierunek:</w:t>
      </w:r>
    </w:p>
    <w:p w14:paraId="1863EE51" w14:textId="77777777" w:rsidR="00EB5333" w:rsidRPr="00654AD6" w:rsidRDefault="00EB5333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>
        <w:rPr>
          <w:rFonts w:ascii="Alegreya Sans Light" w:hAnsi="Alegreya Sans Light"/>
          <w:b/>
          <w:sz w:val="26"/>
          <w:szCs w:val="26"/>
        </w:rPr>
        <w:t xml:space="preserve">  </w:t>
      </w:r>
      <w:r w:rsidRPr="00654AD6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4CBA6374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ind w:left="360" w:firstLine="0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 xml:space="preserve">Adres do korespondencji (z kodem): </w:t>
      </w:r>
    </w:p>
    <w:p w14:paraId="258644AA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2B04FA56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ind w:left="360" w:firstLine="0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Miejsce zamieszkania (miasto, województwo):</w:t>
      </w:r>
    </w:p>
    <w:p w14:paraId="79048124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3CDB425B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ind w:left="360" w:firstLine="0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Telefon(y):</w:t>
      </w:r>
    </w:p>
    <w:p w14:paraId="428D75B3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47E9294C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ind w:left="360" w:firstLine="0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Adres poczty elektronicznej:</w:t>
      </w:r>
    </w:p>
    <w:p w14:paraId="56E21735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3AA13AD9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 xml:space="preserve">Języki robocze: </w:t>
      </w:r>
    </w:p>
    <w:p w14:paraId="565B7491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0D93C16F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Język ojczysty:</w:t>
      </w:r>
    </w:p>
    <w:p w14:paraId="7870823B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0F411982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lastRenderedPageBreak/>
        <w:t>Data rozpoczęcia praktyki zawodowej:</w:t>
      </w:r>
    </w:p>
    <w:p w14:paraId="4F7C3E4F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6C6F2B5F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Działalność gospodarcza (nazwa firmy, adres, NIP):</w:t>
      </w:r>
    </w:p>
    <w:p w14:paraId="7FDFD112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48649F97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Data ustanowienia tłumaczem przysięgłym</w:t>
      </w:r>
      <w:r w:rsidR="00DC684B">
        <w:rPr>
          <w:rFonts w:ascii="Alegreya Sans Light" w:hAnsi="Alegreya Sans Light"/>
          <w:b/>
          <w:sz w:val="26"/>
          <w:szCs w:val="26"/>
        </w:rPr>
        <w:t xml:space="preserve"> (jeśli dotyczy)</w:t>
      </w:r>
      <w:r w:rsidRPr="00740E11">
        <w:rPr>
          <w:rFonts w:ascii="Alegreya Sans Light" w:hAnsi="Alegreya Sans Light"/>
          <w:b/>
          <w:sz w:val="26"/>
          <w:szCs w:val="26"/>
        </w:rPr>
        <w:t xml:space="preserve">: </w:t>
      </w:r>
    </w:p>
    <w:p w14:paraId="574B4E07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7EFD4B24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 xml:space="preserve">Specjalizacja: </w:t>
      </w:r>
    </w:p>
    <w:p w14:paraId="563893CC" w14:textId="77777777" w:rsidR="004E7D40" w:rsidRPr="00740E11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538ACC5B" w14:textId="77777777" w:rsidR="004E7D40" w:rsidRPr="00740E11" w:rsidRDefault="004E7D40" w:rsidP="00740E11">
      <w:pPr>
        <w:numPr>
          <w:ilvl w:val="0"/>
          <w:numId w:val="4"/>
        </w:numPr>
        <w:spacing w:line="480" w:lineRule="auto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 xml:space="preserve">Dodatkowe informacje: </w:t>
      </w:r>
    </w:p>
    <w:p w14:paraId="0ECE9155" w14:textId="77777777" w:rsidR="004E7D40" w:rsidRDefault="004E7D40" w:rsidP="00740E11">
      <w:pPr>
        <w:spacing w:line="480" w:lineRule="auto"/>
        <w:ind w:left="360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25AA2E4A" w14:textId="25D959CC" w:rsidR="000A1C99" w:rsidRPr="008830E5" w:rsidRDefault="00E000C7" w:rsidP="008830E5">
      <w:pPr>
        <w:numPr>
          <w:ilvl w:val="0"/>
          <w:numId w:val="4"/>
        </w:numPr>
        <w:spacing w:line="480" w:lineRule="auto"/>
        <w:jc w:val="distribute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D</w:t>
      </w:r>
      <w:r>
        <w:rPr>
          <w:rFonts w:ascii="Alegreya Sans Light" w:hAnsi="Alegreya Sans Light"/>
          <w:b/>
          <w:sz w:val="26"/>
          <w:szCs w:val="26"/>
        </w:rPr>
        <w:t>eklar</w:t>
      </w:r>
      <w:r w:rsidR="00FC62A6">
        <w:rPr>
          <w:rFonts w:ascii="Alegreya Sans Light" w:hAnsi="Alegreya Sans Light"/>
          <w:b/>
          <w:sz w:val="26"/>
          <w:szCs w:val="26"/>
        </w:rPr>
        <w:t>acja</w:t>
      </w:r>
      <w:r>
        <w:rPr>
          <w:rFonts w:ascii="Alegreya Sans Light" w:hAnsi="Alegreya Sans Light"/>
          <w:b/>
          <w:sz w:val="26"/>
          <w:szCs w:val="26"/>
        </w:rPr>
        <w:t xml:space="preserve"> przynal</w:t>
      </w:r>
      <w:r w:rsidR="00BA5902">
        <w:rPr>
          <w:rFonts w:ascii="Alegreya Sans Light" w:hAnsi="Alegreya Sans Light"/>
          <w:b/>
          <w:sz w:val="26"/>
          <w:szCs w:val="26"/>
        </w:rPr>
        <w:t>eżności do Koła Terenowego</w:t>
      </w:r>
      <w:r w:rsidR="003339FD">
        <w:rPr>
          <w:rFonts w:ascii="Alegreya Sans Light" w:hAnsi="Alegreya Sans Light"/>
          <w:b/>
          <w:sz w:val="26"/>
          <w:szCs w:val="26"/>
        </w:rPr>
        <w:t xml:space="preserve"> </w:t>
      </w:r>
      <w:r w:rsidR="003C2DF3">
        <w:rPr>
          <w:rFonts w:ascii="Alegreya Sans Light" w:hAnsi="Alegreya Sans Light"/>
          <w:b/>
          <w:sz w:val="26"/>
          <w:szCs w:val="26"/>
        </w:rPr>
        <w:t xml:space="preserve"> (</w:t>
      </w:r>
      <w:r w:rsidR="003729C3">
        <w:rPr>
          <w:rFonts w:ascii="Alegreya Sans Light" w:hAnsi="Alegreya Sans Light"/>
          <w:b/>
          <w:sz w:val="26"/>
          <w:szCs w:val="26"/>
        </w:rPr>
        <w:t>więcej</w:t>
      </w:r>
      <w:r w:rsidR="003C2DF3">
        <w:rPr>
          <w:rFonts w:ascii="Alegreya Sans Light" w:hAnsi="Alegreya Sans Light"/>
          <w:b/>
          <w:sz w:val="26"/>
          <w:szCs w:val="26"/>
        </w:rPr>
        <w:t xml:space="preserve"> w zakładce </w:t>
      </w:r>
      <w:r w:rsidR="003729C3">
        <w:rPr>
          <w:rFonts w:ascii="Alegreya Sans Light" w:hAnsi="Alegreya Sans Light"/>
          <w:b/>
          <w:sz w:val="26"/>
          <w:szCs w:val="26"/>
        </w:rPr>
        <w:t>„</w:t>
      </w:r>
      <w:r w:rsidR="003C2DF3">
        <w:rPr>
          <w:rFonts w:ascii="Alegreya Sans Light" w:hAnsi="Alegreya Sans Light"/>
          <w:b/>
          <w:sz w:val="26"/>
          <w:szCs w:val="26"/>
        </w:rPr>
        <w:t>Koła PT TEPIS</w:t>
      </w:r>
      <w:r w:rsidR="003729C3">
        <w:rPr>
          <w:rFonts w:ascii="Alegreya Sans Light" w:hAnsi="Alegreya Sans Light"/>
          <w:b/>
          <w:sz w:val="26"/>
          <w:szCs w:val="26"/>
        </w:rPr>
        <w:t>”</w:t>
      </w:r>
      <w:r w:rsidR="003C2DF3">
        <w:rPr>
          <w:rFonts w:ascii="Alegreya Sans Light" w:hAnsi="Alegreya Sans Light"/>
          <w:b/>
          <w:sz w:val="26"/>
          <w:szCs w:val="26"/>
        </w:rPr>
        <w:t>)</w:t>
      </w:r>
      <w:r w:rsidR="00BA5902">
        <w:rPr>
          <w:rFonts w:ascii="Alegreya Sans Light" w:hAnsi="Alegreya Sans Light"/>
          <w:b/>
          <w:sz w:val="26"/>
          <w:szCs w:val="26"/>
        </w:rPr>
        <w:t>:</w:t>
      </w:r>
      <w:r w:rsidR="00FC62A6">
        <w:rPr>
          <w:rFonts w:ascii="Alegreya Sans Light" w:hAnsi="Alegreya Sans Light"/>
          <w:b/>
          <w:sz w:val="26"/>
          <w:szCs w:val="26"/>
        </w:rPr>
        <w:t xml:space="preserve"> </w:t>
      </w:r>
      <w:r w:rsidR="004A751C">
        <w:rPr>
          <w:rFonts w:ascii="Alegreya Sans Light" w:hAnsi="Alegreya Sans Light"/>
          <w:b/>
          <w:sz w:val="26"/>
          <w:szCs w:val="26"/>
        </w:rPr>
        <w:t>...</w:t>
      </w:r>
      <w:r w:rsidR="004A751C" w:rsidRPr="00740E11">
        <w:rPr>
          <w:rFonts w:ascii="Alegreya Sans Light" w:hAnsi="Alegreya Sans Light"/>
          <w:b/>
          <w:sz w:val="26"/>
          <w:szCs w:val="26"/>
        </w:rPr>
        <w:t>....................................................................................</w:t>
      </w:r>
    </w:p>
    <w:p w14:paraId="258D18AC" w14:textId="77777777" w:rsidR="00E000C7" w:rsidRPr="00740E11" w:rsidRDefault="00E000C7" w:rsidP="00E000C7">
      <w:pPr>
        <w:spacing w:line="480" w:lineRule="auto"/>
        <w:ind w:left="720"/>
        <w:rPr>
          <w:rFonts w:ascii="Alegreya Sans Light" w:hAnsi="Alegreya Sans Light"/>
          <w:b/>
          <w:sz w:val="26"/>
          <w:szCs w:val="26"/>
        </w:rPr>
      </w:pPr>
    </w:p>
    <w:p w14:paraId="0CBEA082" w14:textId="77777777" w:rsidR="00530981" w:rsidRPr="00740E11" w:rsidRDefault="00530981" w:rsidP="00740E11">
      <w:pPr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26"/>
          <w:szCs w:val="26"/>
        </w:rPr>
        <w:t>Załączniki do deklaracji (właściwe zaznaczyć):</w:t>
      </w:r>
      <w:r w:rsidR="00EB5333">
        <w:rPr>
          <w:rFonts w:ascii="Alegreya Sans Light" w:hAnsi="Alegreya Sans Light"/>
          <w:b/>
          <w:sz w:val="26"/>
          <w:szCs w:val="26"/>
        </w:rPr>
        <w:t xml:space="preserve"> </w:t>
      </w:r>
      <w:r w:rsidRPr="00740E11">
        <w:rPr>
          <w:rFonts w:ascii="Alegreya Sans Light" w:hAnsi="Alegreya Sans Light"/>
          <w:b/>
          <w:sz w:val="26"/>
          <w:szCs w:val="26"/>
        </w:rPr>
        <w:t xml:space="preserve"> </w:t>
      </w:r>
    </w:p>
    <w:p w14:paraId="0820439E" w14:textId="77777777" w:rsidR="00530981" w:rsidRPr="00740E11" w:rsidRDefault="00EB5333" w:rsidP="00740E11">
      <w:pPr>
        <w:jc w:val="both"/>
        <w:rPr>
          <w:rFonts w:ascii="Alegreya Sans Light" w:hAnsi="Alegreya Sans Light"/>
          <w:b/>
          <w:sz w:val="26"/>
          <w:szCs w:val="26"/>
        </w:rPr>
      </w:pPr>
      <w:r w:rsidRPr="00740E11">
        <w:rPr>
          <w:rFonts w:ascii="Alegreya Sans Light" w:hAnsi="Alegreya Sans Light"/>
          <w:b/>
          <w:sz w:val="36"/>
          <w:szCs w:val="36"/>
        </w:rPr>
        <w:sym w:font="Wingdings 2" w:char="F02A"/>
      </w:r>
      <w:r w:rsidR="00530981" w:rsidRPr="00740E11">
        <w:rPr>
          <w:rFonts w:ascii="Alegreya Sans Light" w:hAnsi="Alegreya Sans Light"/>
          <w:b/>
          <w:sz w:val="36"/>
          <w:szCs w:val="36"/>
        </w:rPr>
        <w:t></w:t>
      </w:r>
      <w:r w:rsidR="00530981" w:rsidRPr="00740E11">
        <w:rPr>
          <w:rFonts w:ascii="Alegreya Sans Light" w:hAnsi="Alegreya Sans Light"/>
          <w:b/>
          <w:sz w:val="26"/>
          <w:szCs w:val="26"/>
        </w:rPr>
        <w:t xml:space="preserve"> Zaświadczenie o wpisie na listę tłumaczy przysięgłych </w:t>
      </w:r>
      <w:r w:rsidR="00DC684B">
        <w:rPr>
          <w:rFonts w:ascii="Alegreya Sans Light" w:hAnsi="Alegreya Sans Light"/>
          <w:b/>
          <w:sz w:val="26"/>
          <w:szCs w:val="26"/>
        </w:rPr>
        <w:t>(jeśli dotyczy)</w:t>
      </w:r>
    </w:p>
    <w:p w14:paraId="58CEB434" w14:textId="77777777" w:rsidR="00530981" w:rsidRPr="00740E11" w:rsidRDefault="00EB5333" w:rsidP="00740E11">
      <w:pPr>
        <w:jc w:val="both"/>
        <w:rPr>
          <w:rFonts w:ascii="Alegreya Sans Light" w:hAnsi="Alegreya Sans Light"/>
          <w:b/>
          <w:sz w:val="26"/>
          <w:szCs w:val="26"/>
        </w:rPr>
      </w:pPr>
      <w:r w:rsidRPr="00654AD6">
        <w:rPr>
          <w:rFonts w:ascii="Alegreya Sans Light" w:hAnsi="Alegreya Sans Light"/>
          <w:b/>
          <w:sz w:val="36"/>
          <w:szCs w:val="36"/>
        </w:rPr>
        <w:sym w:font="Wingdings 2" w:char="F02A"/>
      </w:r>
      <w:r w:rsidR="00530981" w:rsidRPr="00740E11">
        <w:rPr>
          <w:rFonts w:ascii="Alegreya Sans Light" w:hAnsi="Alegreya Sans Light"/>
          <w:b/>
          <w:sz w:val="26"/>
          <w:szCs w:val="26"/>
        </w:rPr>
        <w:t> Dyplom ukończeni</w:t>
      </w:r>
      <w:r w:rsidR="00925099" w:rsidRPr="00740E11">
        <w:rPr>
          <w:rFonts w:ascii="Alegreya Sans Light" w:hAnsi="Alegreya Sans Light"/>
          <w:b/>
          <w:sz w:val="26"/>
          <w:szCs w:val="26"/>
        </w:rPr>
        <w:t>a studiów wyższych</w:t>
      </w:r>
    </w:p>
    <w:p w14:paraId="0CE40463" w14:textId="77777777" w:rsidR="00530981" w:rsidRPr="00740E11" w:rsidRDefault="00EB5333" w:rsidP="00740E11">
      <w:pPr>
        <w:jc w:val="both"/>
        <w:rPr>
          <w:rFonts w:ascii="Alegreya Sans Light" w:hAnsi="Alegreya Sans Light"/>
          <w:b/>
          <w:sz w:val="26"/>
          <w:szCs w:val="26"/>
        </w:rPr>
      </w:pPr>
      <w:r w:rsidRPr="00654AD6">
        <w:rPr>
          <w:rFonts w:ascii="Alegreya Sans Light" w:hAnsi="Alegreya Sans Light"/>
          <w:b/>
          <w:sz w:val="36"/>
          <w:szCs w:val="36"/>
        </w:rPr>
        <w:sym w:font="Wingdings 2" w:char="F02A"/>
      </w:r>
      <w:r>
        <w:rPr>
          <w:rFonts w:ascii="Alegreya Sans Light" w:hAnsi="Alegreya Sans Light"/>
          <w:b/>
          <w:sz w:val="36"/>
          <w:szCs w:val="36"/>
        </w:rPr>
        <w:t xml:space="preserve"> </w:t>
      </w:r>
      <w:r w:rsidR="00530981" w:rsidRPr="00740E11">
        <w:rPr>
          <w:rFonts w:ascii="Alegreya Sans Light" w:hAnsi="Alegreya Sans Light"/>
          <w:b/>
          <w:sz w:val="26"/>
          <w:szCs w:val="26"/>
        </w:rPr>
        <w:t xml:space="preserve">Dokumentacja </w:t>
      </w:r>
      <w:r w:rsidR="000A1C99" w:rsidRPr="00740E11">
        <w:rPr>
          <w:rFonts w:ascii="Alegreya Sans Light" w:hAnsi="Alegreya Sans Light"/>
          <w:b/>
          <w:sz w:val="26"/>
          <w:szCs w:val="26"/>
        </w:rPr>
        <w:t>o co najmniej trzyletniej praktyce w zawodzie tłumacza</w:t>
      </w:r>
      <w:r w:rsidR="00530981" w:rsidRPr="00740E11">
        <w:rPr>
          <w:rFonts w:ascii="Alegreya Sans Light" w:hAnsi="Alegreya Sans Light"/>
          <w:b/>
          <w:sz w:val="26"/>
          <w:szCs w:val="26"/>
        </w:rPr>
        <w:t xml:space="preserve"> </w:t>
      </w:r>
      <w:r w:rsidR="00E81D1F" w:rsidRPr="00740E11">
        <w:rPr>
          <w:rFonts w:ascii="Alegreya Sans Light" w:hAnsi="Alegreya Sans Light"/>
          <w:b/>
          <w:sz w:val="26"/>
          <w:szCs w:val="26"/>
        </w:rPr>
        <w:t>(w przypadku tłumacza specjalistycznego)</w:t>
      </w:r>
    </w:p>
    <w:p w14:paraId="2289071C" w14:textId="77777777" w:rsidR="00084495" w:rsidRPr="00740E11" w:rsidRDefault="00EB5333" w:rsidP="00740E11">
      <w:pPr>
        <w:jc w:val="both"/>
        <w:rPr>
          <w:rFonts w:ascii="Alegreya Sans Light" w:hAnsi="Alegreya Sans Light"/>
          <w:b/>
          <w:sz w:val="26"/>
          <w:szCs w:val="26"/>
        </w:rPr>
      </w:pPr>
      <w:r w:rsidRPr="00654AD6">
        <w:rPr>
          <w:rFonts w:ascii="Alegreya Sans Light" w:hAnsi="Alegreya Sans Light"/>
          <w:b/>
          <w:sz w:val="36"/>
          <w:szCs w:val="36"/>
        </w:rPr>
        <w:sym w:font="Wingdings 2" w:char="F02A"/>
      </w:r>
      <w:r w:rsidR="001157A8" w:rsidRPr="00740E11">
        <w:rPr>
          <w:rFonts w:ascii="Alegreya Sans Light" w:hAnsi="Alegreya Sans Light"/>
          <w:b/>
          <w:sz w:val="26"/>
          <w:szCs w:val="26"/>
        </w:rPr>
        <w:t> Opis kariery</w:t>
      </w:r>
      <w:r w:rsidR="00084495" w:rsidRPr="00740E11">
        <w:rPr>
          <w:rFonts w:ascii="Alegreya Sans Light" w:hAnsi="Alegreya Sans Light"/>
          <w:b/>
          <w:sz w:val="26"/>
          <w:szCs w:val="26"/>
        </w:rPr>
        <w:t xml:space="preserve"> zawodowej</w:t>
      </w:r>
    </w:p>
    <w:bookmarkEnd w:id="0"/>
    <w:p w14:paraId="7DE27909" w14:textId="77777777" w:rsidR="00B43EAC" w:rsidRDefault="00B43EAC" w:rsidP="00EB5333">
      <w:pPr>
        <w:pStyle w:val="Podtytu"/>
        <w:spacing w:line="240" w:lineRule="auto"/>
        <w:jc w:val="center"/>
        <w:rPr>
          <w:rFonts w:ascii="Alegreya Sans Light" w:hAnsi="Alegreya Sans Light"/>
          <w:i/>
          <w:sz w:val="26"/>
          <w:szCs w:val="26"/>
        </w:rPr>
      </w:pPr>
    </w:p>
    <w:p w14:paraId="744A537D" w14:textId="77777777" w:rsidR="00EB5333" w:rsidRDefault="00EB5333" w:rsidP="00EB5333">
      <w:pPr>
        <w:pStyle w:val="Podtytu"/>
        <w:spacing w:line="240" w:lineRule="auto"/>
        <w:jc w:val="center"/>
        <w:rPr>
          <w:rFonts w:ascii="Alegreya Sans Light" w:hAnsi="Alegreya Sans Light"/>
          <w:i/>
          <w:sz w:val="26"/>
          <w:szCs w:val="26"/>
        </w:rPr>
      </w:pPr>
    </w:p>
    <w:p w14:paraId="6271E11D" w14:textId="77777777" w:rsidR="00EB5333" w:rsidRPr="00740E11" w:rsidRDefault="00EB5333" w:rsidP="00740E11">
      <w:pPr>
        <w:pStyle w:val="Podtytu"/>
        <w:spacing w:line="240" w:lineRule="auto"/>
        <w:jc w:val="center"/>
        <w:rPr>
          <w:rFonts w:ascii="Alegreya Sans Light" w:hAnsi="Alegreya Sans Light"/>
          <w:i/>
          <w:sz w:val="26"/>
          <w:szCs w:val="26"/>
        </w:rPr>
      </w:pPr>
    </w:p>
    <w:p w14:paraId="45D5F55E" w14:textId="77777777" w:rsidR="004E7D40" w:rsidRPr="00740E11" w:rsidRDefault="004E7D40" w:rsidP="00EB5333">
      <w:pPr>
        <w:pStyle w:val="Podtytu"/>
        <w:spacing w:line="240" w:lineRule="auto"/>
        <w:jc w:val="center"/>
        <w:rPr>
          <w:rFonts w:ascii="Alegreya Sans Light" w:hAnsi="Alegreya Sans Light"/>
          <w:iCs/>
          <w:sz w:val="26"/>
          <w:szCs w:val="26"/>
        </w:rPr>
      </w:pPr>
      <w:bookmarkStart w:id="2" w:name="_Hlk181381226"/>
      <w:bookmarkStart w:id="3" w:name="_Hlk181380976"/>
      <w:r w:rsidRPr="00740E11">
        <w:rPr>
          <w:rFonts w:ascii="Alegreya Sans Light" w:hAnsi="Alegreya Sans Light"/>
          <w:iCs/>
          <w:sz w:val="26"/>
          <w:szCs w:val="26"/>
        </w:rPr>
        <w:t xml:space="preserve">Niniejszym wyrażam wolę wstąpienia do Polskiego Towarzystwa Tłumaczy Przysięgłych i Specjalistycznych TEPIS, którego idee pragnę popierać własnym wkładem w działalność Towarzystwa i postawą moralną jako tłumacz przysięgły lub specjalistyczny wykonujący swe obowiązki ze znawstwem przedmiotu, zgodnie </w:t>
      </w:r>
      <w:r w:rsidR="003B2EC8">
        <w:rPr>
          <w:rFonts w:ascii="Alegreya Sans Light" w:hAnsi="Alegreya Sans Light"/>
          <w:iCs/>
          <w:sz w:val="26"/>
          <w:szCs w:val="26"/>
        </w:rPr>
        <w:t xml:space="preserve">                      </w:t>
      </w:r>
      <w:r w:rsidRPr="00740E11">
        <w:rPr>
          <w:rFonts w:ascii="Alegreya Sans Light" w:hAnsi="Alegreya Sans Light"/>
          <w:iCs/>
          <w:sz w:val="26"/>
          <w:szCs w:val="26"/>
        </w:rPr>
        <w:t xml:space="preserve">z zasadami sztuki przekładu oraz Kodeksem zawodowym tłumacza przysięgłego, stale pogłębiając swą wiedzę i doskonaląc umiejętności w tej dziedzinie. </w:t>
      </w:r>
    </w:p>
    <w:bookmarkEnd w:id="2"/>
    <w:p w14:paraId="3C32FD34" w14:textId="77777777" w:rsidR="00EB5333" w:rsidRPr="00740E11" w:rsidRDefault="00EB5333" w:rsidP="00EB5333">
      <w:pPr>
        <w:pStyle w:val="Podtytu"/>
        <w:spacing w:line="240" w:lineRule="auto"/>
        <w:jc w:val="center"/>
        <w:rPr>
          <w:rFonts w:ascii="Alegreya Sans Light" w:hAnsi="Alegreya Sans Light"/>
          <w:iCs/>
          <w:sz w:val="26"/>
          <w:szCs w:val="26"/>
        </w:rPr>
      </w:pPr>
    </w:p>
    <w:p w14:paraId="0B287681" w14:textId="77777777" w:rsidR="00EB5333" w:rsidRPr="00740E11" w:rsidRDefault="00EB5333" w:rsidP="00740E11">
      <w:pPr>
        <w:pStyle w:val="Podtytu"/>
        <w:spacing w:line="240" w:lineRule="auto"/>
        <w:jc w:val="center"/>
        <w:rPr>
          <w:rFonts w:ascii="Alegreya Sans Light" w:hAnsi="Alegreya Sans Light"/>
          <w:iCs/>
          <w:sz w:val="26"/>
          <w:szCs w:val="26"/>
        </w:rPr>
      </w:pPr>
    </w:p>
    <w:p w14:paraId="2A56F8B3" w14:textId="77777777" w:rsidR="004E7D40" w:rsidRPr="00740E11" w:rsidRDefault="004E7D40" w:rsidP="00740E11">
      <w:pPr>
        <w:pStyle w:val="Podtytu"/>
        <w:spacing w:line="240" w:lineRule="auto"/>
        <w:jc w:val="center"/>
        <w:rPr>
          <w:rFonts w:ascii="Alegreya Sans Light" w:hAnsi="Alegreya Sans Light"/>
          <w:iCs/>
          <w:sz w:val="26"/>
          <w:szCs w:val="26"/>
        </w:rPr>
      </w:pPr>
    </w:p>
    <w:p w14:paraId="658FA997" w14:textId="77777777" w:rsidR="004E7D40" w:rsidRPr="00740E11" w:rsidRDefault="00EB5333" w:rsidP="00740E11">
      <w:pPr>
        <w:rPr>
          <w:rFonts w:ascii="Alegreya Sans Light" w:hAnsi="Alegreya Sans Light"/>
          <w:b/>
          <w:bCs/>
          <w:iCs/>
          <w:sz w:val="26"/>
          <w:szCs w:val="26"/>
        </w:rPr>
      </w:pPr>
      <w:r w:rsidRPr="00740E11">
        <w:rPr>
          <w:rFonts w:ascii="Alegreya Sans Light" w:hAnsi="Alegreya Sans Light"/>
          <w:b/>
          <w:bCs/>
          <w:iCs/>
          <w:sz w:val="26"/>
          <w:szCs w:val="26"/>
        </w:rPr>
        <w:t>D</w:t>
      </w:r>
      <w:r w:rsidR="004E7D40" w:rsidRPr="00740E11">
        <w:rPr>
          <w:rFonts w:ascii="Alegreya Sans Light" w:hAnsi="Alegreya Sans Light"/>
          <w:b/>
          <w:bCs/>
          <w:iCs/>
          <w:sz w:val="26"/>
          <w:szCs w:val="26"/>
        </w:rPr>
        <w:t>ata: ...............................................</w:t>
      </w:r>
      <w:r w:rsidRPr="00740E11">
        <w:rPr>
          <w:rFonts w:ascii="Alegreya Sans Light" w:hAnsi="Alegreya Sans Light"/>
          <w:b/>
          <w:bCs/>
          <w:iCs/>
          <w:sz w:val="26"/>
          <w:szCs w:val="26"/>
        </w:rPr>
        <w:t xml:space="preserve">... </w:t>
      </w:r>
      <w:r w:rsidR="004E7D40" w:rsidRPr="00740E11">
        <w:rPr>
          <w:rFonts w:ascii="Alegreya Sans Light" w:hAnsi="Alegreya Sans Light"/>
          <w:b/>
          <w:bCs/>
          <w:iCs/>
          <w:sz w:val="26"/>
          <w:szCs w:val="26"/>
        </w:rPr>
        <w:t>Podpis</w:t>
      </w:r>
      <w:r>
        <w:rPr>
          <w:rFonts w:ascii="Alegreya Sans Light" w:hAnsi="Alegreya Sans Light"/>
          <w:b/>
          <w:bCs/>
          <w:iCs/>
          <w:sz w:val="26"/>
          <w:szCs w:val="26"/>
        </w:rPr>
        <w:t>*</w:t>
      </w:r>
      <w:r w:rsidR="004E7D40" w:rsidRPr="00740E11">
        <w:rPr>
          <w:rFonts w:ascii="Alegreya Sans Light" w:hAnsi="Alegreya Sans Light"/>
          <w:b/>
          <w:bCs/>
          <w:iCs/>
          <w:sz w:val="26"/>
          <w:szCs w:val="26"/>
        </w:rPr>
        <w:t>:</w:t>
      </w:r>
      <w:r w:rsidRPr="00740E11">
        <w:rPr>
          <w:rFonts w:ascii="Alegreya Sans Light" w:hAnsi="Alegreya Sans Light"/>
          <w:b/>
          <w:bCs/>
          <w:iCs/>
          <w:sz w:val="26"/>
          <w:szCs w:val="26"/>
        </w:rPr>
        <w:t xml:space="preserve"> </w:t>
      </w:r>
      <w:r w:rsidR="004E7D40" w:rsidRPr="00740E11">
        <w:rPr>
          <w:rFonts w:ascii="Alegreya Sans Light" w:hAnsi="Alegreya Sans Light"/>
          <w:b/>
          <w:bCs/>
          <w:iCs/>
          <w:sz w:val="26"/>
          <w:szCs w:val="26"/>
        </w:rPr>
        <w:t>...........</w:t>
      </w:r>
      <w:r w:rsidRPr="00740E11">
        <w:rPr>
          <w:rFonts w:ascii="Alegreya Sans Light" w:hAnsi="Alegreya Sans Light"/>
          <w:b/>
          <w:bCs/>
          <w:iCs/>
          <w:sz w:val="26"/>
          <w:szCs w:val="26"/>
        </w:rPr>
        <w:t>..</w:t>
      </w:r>
      <w:r w:rsidR="004E7D40" w:rsidRPr="00740E11">
        <w:rPr>
          <w:rFonts w:ascii="Alegreya Sans Light" w:hAnsi="Alegreya Sans Light"/>
          <w:b/>
          <w:bCs/>
          <w:iCs/>
          <w:sz w:val="26"/>
          <w:szCs w:val="26"/>
        </w:rPr>
        <w:t>......</w:t>
      </w:r>
      <w:r w:rsidRPr="00740E11">
        <w:rPr>
          <w:rFonts w:ascii="Alegreya Sans Light" w:hAnsi="Alegreya Sans Light"/>
          <w:b/>
          <w:bCs/>
          <w:iCs/>
          <w:sz w:val="26"/>
          <w:szCs w:val="26"/>
        </w:rPr>
        <w:t>..........................</w:t>
      </w:r>
      <w:r w:rsidR="004E7D40" w:rsidRPr="00740E11">
        <w:rPr>
          <w:rFonts w:ascii="Alegreya Sans Light" w:hAnsi="Alegreya Sans Light"/>
          <w:b/>
          <w:bCs/>
          <w:iCs/>
          <w:sz w:val="26"/>
          <w:szCs w:val="26"/>
        </w:rPr>
        <w:t>.................................</w:t>
      </w:r>
    </w:p>
    <w:p w14:paraId="5369F965" w14:textId="77777777" w:rsidR="004E7D40" w:rsidRPr="00740E11" w:rsidRDefault="004E7D40" w:rsidP="00EB5333">
      <w:pPr>
        <w:overflowPunct w:val="0"/>
        <w:autoSpaceDE w:val="0"/>
        <w:autoSpaceDN w:val="0"/>
        <w:adjustRightInd w:val="0"/>
        <w:textAlignment w:val="baseline"/>
        <w:rPr>
          <w:rFonts w:ascii="Alegreya Sans Light" w:hAnsi="Alegreya Sans Light"/>
          <w:sz w:val="26"/>
          <w:szCs w:val="26"/>
        </w:rPr>
      </w:pPr>
    </w:p>
    <w:p w14:paraId="239174FB" w14:textId="77777777" w:rsidR="004E7D40" w:rsidRDefault="004E7D40" w:rsidP="00EB5333">
      <w:pPr>
        <w:textAlignment w:val="baseline"/>
        <w:outlineLvl w:val="3"/>
        <w:rPr>
          <w:rFonts w:ascii="Alegreya Sans Light" w:hAnsi="Alegreya Sans Light"/>
          <w:sz w:val="26"/>
          <w:szCs w:val="26"/>
          <w:u w:val="single"/>
          <w:bdr w:val="none" w:sz="0" w:space="0" w:color="auto" w:frame="1"/>
        </w:rPr>
      </w:pPr>
    </w:p>
    <w:p w14:paraId="33851C96" w14:textId="77777777" w:rsidR="00EB5333" w:rsidRDefault="00EB5333" w:rsidP="00EB5333">
      <w:pPr>
        <w:textAlignment w:val="baseline"/>
        <w:outlineLvl w:val="3"/>
        <w:rPr>
          <w:rFonts w:ascii="Alegreya Sans Light" w:hAnsi="Alegreya Sans Light"/>
          <w:sz w:val="26"/>
          <w:szCs w:val="26"/>
          <w:u w:val="single"/>
          <w:bdr w:val="none" w:sz="0" w:space="0" w:color="auto" w:frame="1"/>
        </w:rPr>
      </w:pPr>
    </w:p>
    <w:p w14:paraId="14A669B5" w14:textId="77777777" w:rsidR="00EB5333" w:rsidRDefault="00EB5333" w:rsidP="00EB5333">
      <w:pPr>
        <w:textAlignment w:val="baseline"/>
        <w:outlineLvl w:val="3"/>
        <w:rPr>
          <w:rFonts w:ascii="Alegreya Sans Light" w:hAnsi="Alegreya Sans Light"/>
          <w:sz w:val="26"/>
          <w:szCs w:val="26"/>
          <w:u w:val="single"/>
          <w:bdr w:val="none" w:sz="0" w:space="0" w:color="auto" w:frame="1"/>
        </w:rPr>
      </w:pPr>
    </w:p>
    <w:p w14:paraId="4F31F59B" w14:textId="77777777" w:rsidR="00EB5333" w:rsidRDefault="00EB5333" w:rsidP="00EB5333">
      <w:pPr>
        <w:textAlignment w:val="baseline"/>
        <w:outlineLvl w:val="3"/>
        <w:rPr>
          <w:rFonts w:ascii="Alegreya Sans Light" w:hAnsi="Alegreya Sans Light"/>
          <w:sz w:val="26"/>
          <w:szCs w:val="26"/>
          <w:u w:val="single"/>
          <w:bdr w:val="none" w:sz="0" w:space="0" w:color="auto" w:frame="1"/>
        </w:rPr>
      </w:pPr>
    </w:p>
    <w:p w14:paraId="4AA825A2" w14:textId="77777777" w:rsidR="00EB5333" w:rsidRPr="00740E11" w:rsidRDefault="00EB5333" w:rsidP="00740E11">
      <w:pPr>
        <w:textAlignment w:val="baseline"/>
        <w:outlineLvl w:val="3"/>
        <w:rPr>
          <w:rFonts w:ascii="Alegreya Sans Light" w:hAnsi="Alegreya Sans Light"/>
          <w:sz w:val="26"/>
          <w:szCs w:val="26"/>
          <w:u w:val="single"/>
          <w:bdr w:val="none" w:sz="0" w:space="0" w:color="auto" w:frame="1"/>
        </w:rPr>
      </w:pPr>
    </w:p>
    <w:p w14:paraId="2FB88807" w14:textId="77777777" w:rsidR="004E7D40" w:rsidRPr="00740E11" w:rsidRDefault="004E7D40" w:rsidP="00740E11">
      <w:pPr>
        <w:jc w:val="center"/>
        <w:textAlignment w:val="baseline"/>
        <w:outlineLvl w:val="3"/>
        <w:rPr>
          <w:rFonts w:ascii="Alegreya Sans Light" w:hAnsi="Alegreya Sans Light"/>
          <w:sz w:val="26"/>
          <w:szCs w:val="26"/>
          <w:u w:val="single"/>
        </w:rPr>
      </w:pPr>
      <w:r w:rsidRPr="00740E11">
        <w:rPr>
          <w:rFonts w:ascii="Alegreya Sans Light" w:hAnsi="Alegreya Sans Light"/>
          <w:sz w:val="26"/>
          <w:szCs w:val="26"/>
          <w:u w:val="single"/>
          <w:bdr w:val="none" w:sz="0" w:space="0" w:color="auto" w:frame="1"/>
        </w:rPr>
        <w:t>Klauzula informacyjna dla członków PT TEPIS</w:t>
      </w:r>
    </w:p>
    <w:p w14:paraId="554735A8" w14:textId="77777777" w:rsidR="004E7D40" w:rsidRPr="00740E11" w:rsidRDefault="004E7D40" w:rsidP="00EB5333">
      <w:pPr>
        <w:jc w:val="both"/>
        <w:rPr>
          <w:rFonts w:ascii="Alegreya Sans Light" w:hAnsi="Alegreya Sans Light"/>
          <w:bCs/>
          <w:sz w:val="26"/>
          <w:szCs w:val="26"/>
        </w:rPr>
      </w:pPr>
    </w:p>
    <w:p w14:paraId="27E241F4" w14:textId="77777777" w:rsidR="004E7D40" w:rsidRPr="00740E11" w:rsidRDefault="004E7D40" w:rsidP="00740E11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Administratorem Pani/Pana danych osobowych jest Polskie Towarzystwo Tłumaczy Przysięgłych I Specjalistycznych TEPIS z siedzibą w Warszawie, adres: ul. Emilii Plater 25 lok. 44,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00- 688 Warszawa,</w:t>
      </w:r>
    </w:p>
    <w:p w14:paraId="2E08F1E7" w14:textId="77777777" w:rsidR="004E7D40" w:rsidRPr="00740E11" w:rsidRDefault="004E7D40" w:rsidP="00740E11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  <w:lang w:val="it-IT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 xml:space="preserve">Dane do kontaktu z Administratorem danych: tel. </w:t>
      </w:r>
      <w:r w:rsidRPr="00740E11">
        <w:rPr>
          <w:rFonts w:ascii="Alegreya Sans Light" w:hAnsi="Alegreya Sans Light"/>
          <w:color w:val="000000"/>
          <w:sz w:val="26"/>
          <w:szCs w:val="26"/>
          <w:lang w:val="de-DE"/>
        </w:rPr>
        <w:t xml:space="preserve">+48514 434 476, </w:t>
      </w:r>
      <w:proofErr w:type="spellStart"/>
      <w:r w:rsidRPr="00740E11">
        <w:rPr>
          <w:rFonts w:ascii="Alegreya Sans Light" w:hAnsi="Alegreya Sans Light"/>
          <w:color w:val="000000"/>
          <w:sz w:val="26"/>
          <w:szCs w:val="26"/>
          <w:lang w:val="de-DE"/>
        </w:rPr>
        <w:t>e-mail</w:t>
      </w:r>
      <w:proofErr w:type="spellEnd"/>
      <w:r w:rsidRPr="00740E11">
        <w:rPr>
          <w:rFonts w:ascii="Alegreya Sans Light" w:hAnsi="Alegreya Sans Light"/>
          <w:color w:val="000000"/>
          <w:sz w:val="26"/>
          <w:szCs w:val="26"/>
          <w:lang w:val="de-DE"/>
        </w:rPr>
        <w:t xml:space="preserve">: </w:t>
      </w:r>
      <w:hyperlink r:id="rId7" w:history="1">
        <w:r w:rsidRPr="00740E11">
          <w:rPr>
            <w:rStyle w:val="Hipercze"/>
            <w:rFonts w:ascii="Alegreya Sans Light" w:hAnsi="Alegreya Sans Light"/>
            <w:color w:val="0D72C7"/>
            <w:sz w:val="26"/>
            <w:szCs w:val="26"/>
            <w:bdr w:val="none" w:sz="0" w:space="0" w:color="auto" w:frame="1"/>
            <w:lang w:val="de-DE"/>
          </w:rPr>
          <w:t>tepis@t</w:t>
        </w:r>
        <w:r w:rsidRPr="00740E11">
          <w:rPr>
            <w:rStyle w:val="Hipercze"/>
            <w:rFonts w:ascii="Alegreya Sans Light" w:hAnsi="Alegreya Sans Light"/>
            <w:color w:val="0D72C7"/>
            <w:sz w:val="26"/>
            <w:szCs w:val="26"/>
            <w:bdr w:val="none" w:sz="0" w:space="0" w:color="auto" w:frame="1"/>
            <w:lang w:val="it-IT"/>
          </w:rPr>
          <w:t>epis.org.pl</w:t>
        </w:r>
      </w:hyperlink>
    </w:p>
    <w:p w14:paraId="2834F09A" w14:textId="77777777" w:rsidR="004E7D40" w:rsidRPr="00740E11" w:rsidRDefault="004E7D40" w:rsidP="00740E11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 xml:space="preserve">Pani/Pana dane osobowe przetwarzane będą w celu realizacji zadań wynikających ze Statutu Towarzystwa dostępnego pod adresem: </w:t>
      </w:r>
      <w:hyperlink r:id="rId8" w:history="1">
        <w:r w:rsidRPr="00740E11">
          <w:rPr>
            <w:rStyle w:val="Hipercze"/>
            <w:rFonts w:ascii="Alegreya Sans Light" w:hAnsi="Alegreya Sans Light"/>
            <w:color w:val="0D72C7"/>
            <w:sz w:val="26"/>
            <w:szCs w:val="26"/>
            <w:bdr w:val="none" w:sz="0" w:space="0" w:color="auto" w:frame="1"/>
          </w:rPr>
          <w:t>http://tepis.org.pl/wp-content/uploads/statut.pdf</w:t>
        </w:r>
      </w:hyperlink>
      <w:r w:rsidRPr="00740E11">
        <w:rPr>
          <w:rFonts w:ascii="Alegreya Sans Light" w:hAnsi="Alegreya Sans Light"/>
          <w:color w:val="000000"/>
          <w:sz w:val="26"/>
          <w:szCs w:val="26"/>
        </w:rPr>
        <w:t xml:space="preserve"> na podstawie art. 6 ust. 1 lit. f ogólnego rozporządzenia o ochronie danych osobowych z dnia 27 kwietnia 2016 r.</w:t>
      </w:r>
    </w:p>
    <w:p w14:paraId="11FF1AF1" w14:textId="77777777" w:rsidR="004E7D40" w:rsidRPr="00740E11" w:rsidRDefault="004E7D40" w:rsidP="00740E11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Odbiorcami Pani/Pana danych osobowych będą podmioty świadczące usługi na rzecz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PT TEPIS, które w celu wypełnienia swoich zobowiązań mają dostęp do danych osobowych przetwarzanych przez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PT TEPIS.</w:t>
      </w:r>
    </w:p>
    <w:p w14:paraId="02B93E9C" w14:textId="77777777" w:rsidR="004E7D40" w:rsidRPr="00740E11" w:rsidRDefault="004E7D40" w:rsidP="00740E11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Pani/Pana dane osobowe przechowywane będą do momentu ustania członkostwa w PT TEPIS.</w:t>
      </w:r>
    </w:p>
    <w:p w14:paraId="17A39CD9" w14:textId="77777777" w:rsidR="004E7D40" w:rsidRPr="00740E11" w:rsidRDefault="004E7D40" w:rsidP="00740E11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Ma Pani/Pan prawo do żądania od administratora dostępu do danych osobowych, prawo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do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ich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sprostowania,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usunięcia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lub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ograniczenia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przetwarzania,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prawo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do</w:t>
      </w:r>
      <w:r w:rsidR="00EB5333">
        <w:rPr>
          <w:rFonts w:ascii="Alegreya Sans Light" w:hAnsi="Alegreya Sans Light"/>
          <w:color w:val="000000"/>
          <w:sz w:val="26"/>
          <w:szCs w:val="26"/>
        </w:rPr>
        <w:t xml:space="preserve"> </w:t>
      </w:r>
      <w:r w:rsidRPr="00740E11">
        <w:rPr>
          <w:rFonts w:ascii="Alegreya Sans Light" w:hAnsi="Alegreya Sans Light"/>
          <w:color w:val="000000"/>
          <w:sz w:val="26"/>
          <w:szCs w:val="26"/>
        </w:rPr>
        <w:t>wniesienia sprzeciwu wobec przetwarzania, prawo do przenoszenia danych, prawo do cofnięcia zgody w dowolnym momencie.</w:t>
      </w:r>
    </w:p>
    <w:p w14:paraId="7AC4F0D2" w14:textId="77777777" w:rsidR="004E7D40" w:rsidRPr="00740E11" w:rsidRDefault="004E7D40" w:rsidP="00740E11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Ma Pani/Pan prawo do wniesienia skargi do organu nadzorczego.</w:t>
      </w:r>
    </w:p>
    <w:p w14:paraId="70579DC6" w14:textId="77777777" w:rsidR="004E7D40" w:rsidRPr="00740E11" w:rsidRDefault="004E7D40" w:rsidP="00740E11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Podanie danych osobowych jest dobrowolne, jednakże niepodanie danych w zakresie wymaganym przez administratora może skutkować odmową przyjęcia w poczet członków PT TEPIS.</w:t>
      </w:r>
    </w:p>
    <w:p w14:paraId="6C4CADF0" w14:textId="77777777" w:rsidR="004E7D40" w:rsidRPr="00740E11" w:rsidRDefault="004E7D40" w:rsidP="00740E11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Pani/Pana dane nie będą poddane zautomatyzowanemu podejmowaniu decyzji (profilowaniu).</w:t>
      </w:r>
    </w:p>
    <w:p w14:paraId="54B9B783" w14:textId="77777777" w:rsidR="004E7D40" w:rsidRPr="00740E11" w:rsidRDefault="004E7D40" w:rsidP="00740E11">
      <w:pPr>
        <w:numPr>
          <w:ilvl w:val="0"/>
          <w:numId w:val="2"/>
        </w:numPr>
        <w:tabs>
          <w:tab w:val="clear" w:pos="720"/>
        </w:tabs>
        <w:ind w:left="617"/>
        <w:jc w:val="both"/>
        <w:textAlignment w:val="baseline"/>
        <w:rPr>
          <w:rFonts w:ascii="Alegreya Sans Light" w:hAnsi="Alegreya Sans Light"/>
          <w:color w:val="000000"/>
          <w:sz w:val="26"/>
          <w:szCs w:val="26"/>
        </w:rPr>
      </w:pPr>
      <w:r w:rsidRPr="00740E11">
        <w:rPr>
          <w:rFonts w:ascii="Alegreya Sans Light" w:hAnsi="Alegreya Sans Light"/>
          <w:color w:val="000000"/>
          <w:sz w:val="26"/>
          <w:szCs w:val="26"/>
        </w:rPr>
        <w:t>Pani/Pana dane nie będą przekazywane odbiorcy w państwie trzecim ani organizacji międzynarodowej.</w:t>
      </w:r>
    </w:p>
    <w:p w14:paraId="73C20902" w14:textId="77777777" w:rsidR="004E7D40" w:rsidRPr="00740E11" w:rsidRDefault="004E7D40" w:rsidP="00740E11">
      <w:pPr>
        <w:ind w:left="708" w:firstLine="708"/>
        <w:jc w:val="both"/>
        <w:rPr>
          <w:rFonts w:ascii="Alegreya Sans Light" w:hAnsi="Alegreya Sans Light"/>
          <w:b/>
          <w:sz w:val="26"/>
          <w:szCs w:val="26"/>
        </w:rPr>
      </w:pPr>
    </w:p>
    <w:p w14:paraId="75E08B8F" w14:textId="77777777" w:rsidR="004E7D40" w:rsidRPr="00740E11" w:rsidRDefault="004E7D40" w:rsidP="00EB5333">
      <w:pPr>
        <w:jc w:val="both"/>
        <w:rPr>
          <w:rFonts w:ascii="Alegreya Sans Light" w:hAnsi="Alegreya Sans Light"/>
          <w:bCs/>
          <w:sz w:val="26"/>
          <w:szCs w:val="26"/>
        </w:rPr>
      </w:pPr>
      <w:r w:rsidRPr="00740E11">
        <w:rPr>
          <w:rFonts w:ascii="Alegreya Sans Light" w:hAnsi="Alegreya Sans Light"/>
          <w:bCs/>
          <w:sz w:val="26"/>
          <w:szCs w:val="26"/>
        </w:rPr>
        <w:t xml:space="preserve">Wyrażam zgodę na przetwarzanie moich danych osobowych znajdujących się </w:t>
      </w:r>
      <w:r w:rsidRPr="00740E11">
        <w:rPr>
          <w:rFonts w:ascii="Alegreya Sans Light" w:hAnsi="Alegreya Sans Light"/>
          <w:bCs/>
          <w:sz w:val="26"/>
          <w:szCs w:val="26"/>
        </w:rPr>
        <w:br/>
        <w:t xml:space="preserve">w </w:t>
      </w:r>
      <w:r w:rsidRPr="00740E11">
        <w:rPr>
          <w:rFonts w:ascii="Alegreya Sans Light" w:hAnsi="Alegreya Sans Light"/>
          <w:bCs/>
          <w:i/>
          <w:sz w:val="26"/>
          <w:szCs w:val="26"/>
        </w:rPr>
        <w:t>Deklaracji Członka Nadzwyczajnego Polskiego Towarzystwa Tłumaczy Przysięgłych</w:t>
      </w:r>
      <w:r w:rsidR="00EB5333">
        <w:rPr>
          <w:rFonts w:ascii="Alegreya Sans Light" w:hAnsi="Alegreya Sans Light"/>
          <w:bCs/>
          <w:i/>
          <w:sz w:val="26"/>
          <w:szCs w:val="26"/>
        </w:rPr>
        <w:t xml:space="preserve"> </w:t>
      </w:r>
      <w:r w:rsidRPr="00740E11">
        <w:rPr>
          <w:rFonts w:ascii="Alegreya Sans Light" w:hAnsi="Alegreya Sans Light"/>
          <w:bCs/>
          <w:i/>
          <w:sz w:val="26"/>
          <w:szCs w:val="26"/>
        </w:rPr>
        <w:t>i Specjalistycznych TEPIS</w:t>
      </w:r>
      <w:r w:rsidRPr="00740E11">
        <w:rPr>
          <w:rFonts w:ascii="Alegreya Sans Light" w:hAnsi="Alegreya Sans Light"/>
          <w:bCs/>
          <w:sz w:val="26"/>
          <w:szCs w:val="26"/>
        </w:rPr>
        <w:t xml:space="preserve"> oraz danych osobowych znajdujących się w załączonych dokumentach podanych dobrowolnie, z własnej inicjatywy do celów uzyskania statusu Członka Nadzwyczajnego PT TEPIS oraz </w:t>
      </w:r>
      <w:r w:rsidRPr="00740E11">
        <w:rPr>
          <w:rFonts w:ascii="Alegreya Sans Light" w:hAnsi="Alegreya Sans Light"/>
          <w:sz w:val="26"/>
          <w:szCs w:val="26"/>
        </w:rPr>
        <w:t>w celach określonych w Statucie</w:t>
      </w:r>
      <w:r w:rsidRPr="00740E11">
        <w:rPr>
          <w:rFonts w:ascii="Alegreya Sans Light" w:hAnsi="Alegreya Sans Light"/>
          <w:bCs/>
          <w:sz w:val="26"/>
          <w:szCs w:val="26"/>
        </w:rPr>
        <w:t xml:space="preserve"> Polskiego Towarzystwa Tłumaczy Przysięgłych i Specjalistycznych TEPIS. </w:t>
      </w:r>
    </w:p>
    <w:p w14:paraId="4256D447" w14:textId="77777777" w:rsidR="004E7D40" w:rsidRDefault="004E7D40" w:rsidP="00EB5333">
      <w:pPr>
        <w:overflowPunct w:val="0"/>
        <w:autoSpaceDE w:val="0"/>
        <w:autoSpaceDN w:val="0"/>
        <w:adjustRightInd w:val="0"/>
        <w:ind w:left="4248" w:firstLine="708"/>
        <w:jc w:val="both"/>
        <w:textAlignment w:val="baseline"/>
        <w:rPr>
          <w:rFonts w:ascii="Alegreya Sans Light" w:hAnsi="Alegreya Sans Light"/>
          <w:sz w:val="26"/>
          <w:szCs w:val="26"/>
        </w:rPr>
      </w:pPr>
    </w:p>
    <w:p w14:paraId="181A6DDB" w14:textId="77777777" w:rsidR="003B2EC8" w:rsidRDefault="003B2EC8" w:rsidP="00EB5333">
      <w:pPr>
        <w:overflowPunct w:val="0"/>
        <w:autoSpaceDE w:val="0"/>
        <w:autoSpaceDN w:val="0"/>
        <w:adjustRightInd w:val="0"/>
        <w:ind w:left="4248" w:firstLine="708"/>
        <w:jc w:val="both"/>
        <w:textAlignment w:val="baseline"/>
        <w:rPr>
          <w:rFonts w:ascii="Alegreya Sans Light" w:hAnsi="Alegreya Sans Light"/>
          <w:sz w:val="26"/>
          <w:szCs w:val="26"/>
        </w:rPr>
      </w:pPr>
    </w:p>
    <w:p w14:paraId="48F517AA" w14:textId="77777777" w:rsidR="003B2EC8" w:rsidRPr="00740E11" w:rsidRDefault="003B2EC8" w:rsidP="00EB5333">
      <w:pPr>
        <w:overflowPunct w:val="0"/>
        <w:autoSpaceDE w:val="0"/>
        <w:autoSpaceDN w:val="0"/>
        <w:adjustRightInd w:val="0"/>
        <w:ind w:left="4248" w:firstLine="708"/>
        <w:jc w:val="both"/>
        <w:textAlignment w:val="baseline"/>
        <w:rPr>
          <w:rFonts w:ascii="Alegreya Sans Light" w:hAnsi="Alegreya Sans Light"/>
          <w:sz w:val="26"/>
          <w:szCs w:val="26"/>
        </w:rPr>
      </w:pPr>
    </w:p>
    <w:p w14:paraId="7D99BBEE" w14:textId="77777777" w:rsidR="004E7D40" w:rsidRPr="00740E11" w:rsidRDefault="00EB5333" w:rsidP="00EB5333">
      <w:pPr>
        <w:overflowPunct w:val="0"/>
        <w:autoSpaceDE w:val="0"/>
        <w:autoSpaceDN w:val="0"/>
        <w:adjustRightInd w:val="0"/>
        <w:ind w:left="4248" w:firstLine="708"/>
        <w:jc w:val="both"/>
        <w:textAlignment w:val="baseline"/>
        <w:rPr>
          <w:rFonts w:ascii="Alegreya Sans Light" w:hAnsi="Alegreya Sans Light"/>
          <w:sz w:val="36"/>
          <w:szCs w:val="36"/>
        </w:rPr>
      </w:pPr>
      <w:r w:rsidRPr="00EB5333">
        <w:rPr>
          <w:rFonts w:ascii="Alegreya Sans Light" w:hAnsi="Alegreya Sans Light"/>
          <w:sz w:val="36"/>
          <w:szCs w:val="36"/>
        </w:rPr>
        <w:t>………………………………………………………</w:t>
      </w:r>
    </w:p>
    <w:p w14:paraId="0DCB9E3D" w14:textId="77777777" w:rsidR="00EB5333" w:rsidRPr="00EB5333" w:rsidRDefault="004E7D40" w:rsidP="00EB5333">
      <w:pPr>
        <w:rPr>
          <w:rFonts w:ascii="Alegreya Sans Light" w:hAnsi="Alegreya Sans Light"/>
          <w:sz w:val="36"/>
          <w:szCs w:val="36"/>
          <w:vertAlign w:val="superscript"/>
        </w:rPr>
      </w:pP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Pr="00740E11">
        <w:rPr>
          <w:rFonts w:ascii="Alegreya Sans Light" w:hAnsi="Alegreya Sans Light"/>
          <w:sz w:val="36"/>
          <w:szCs w:val="36"/>
        </w:rPr>
        <w:tab/>
      </w:r>
      <w:r w:rsidR="00EB5333" w:rsidRPr="00EB5333">
        <w:rPr>
          <w:rFonts w:ascii="Alegreya Sans Light" w:hAnsi="Alegreya Sans Light"/>
          <w:b/>
          <w:bCs/>
          <w:sz w:val="36"/>
          <w:szCs w:val="36"/>
        </w:rPr>
        <w:t xml:space="preserve">   </w:t>
      </w:r>
      <w:r w:rsidR="00EB5333" w:rsidRPr="00740E11">
        <w:rPr>
          <w:rFonts w:ascii="Alegreya Sans Light" w:hAnsi="Alegreya Sans Light"/>
          <w:sz w:val="36"/>
          <w:szCs w:val="36"/>
        </w:rPr>
        <w:t xml:space="preserve">       </w:t>
      </w:r>
      <w:r w:rsidR="00EB5333">
        <w:rPr>
          <w:rFonts w:ascii="Alegreya Sans Light" w:hAnsi="Alegreya Sans Light"/>
          <w:sz w:val="36"/>
          <w:szCs w:val="36"/>
        </w:rPr>
        <w:t xml:space="preserve">      </w:t>
      </w:r>
      <w:r w:rsidR="00EB5333" w:rsidRPr="00740E11">
        <w:rPr>
          <w:rFonts w:ascii="Alegreya Sans Light" w:hAnsi="Alegreya Sans Light"/>
          <w:sz w:val="36"/>
          <w:szCs w:val="36"/>
        </w:rPr>
        <w:t xml:space="preserve">    </w:t>
      </w:r>
      <w:r w:rsidRPr="00740E11">
        <w:rPr>
          <w:rFonts w:ascii="Alegreya Sans Light" w:hAnsi="Alegreya Sans Light"/>
          <w:sz w:val="36"/>
          <w:szCs w:val="36"/>
        </w:rPr>
        <w:t xml:space="preserve">  </w:t>
      </w:r>
      <w:r w:rsidRPr="00740E11">
        <w:rPr>
          <w:rFonts w:ascii="Alegreya Sans Light" w:hAnsi="Alegreya Sans Light"/>
          <w:sz w:val="36"/>
          <w:szCs w:val="36"/>
          <w:vertAlign w:val="superscript"/>
        </w:rPr>
        <w:t>/data i podpis</w:t>
      </w:r>
      <w:r w:rsidR="00EB5333" w:rsidRPr="00EB5333">
        <w:rPr>
          <w:rFonts w:ascii="Alegreya Sans Light" w:hAnsi="Alegreya Sans Light"/>
          <w:b/>
          <w:bCs/>
          <w:sz w:val="36"/>
          <w:szCs w:val="36"/>
          <w:vertAlign w:val="superscript"/>
        </w:rPr>
        <w:t>*</w:t>
      </w:r>
      <w:r w:rsidRPr="00740E11">
        <w:rPr>
          <w:rFonts w:ascii="Alegreya Sans Light" w:hAnsi="Alegreya Sans Light"/>
          <w:sz w:val="36"/>
          <w:szCs w:val="36"/>
          <w:vertAlign w:val="superscript"/>
        </w:rPr>
        <w:t>/</w:t>
      </w:r>
    </w:p>
    <w:p w14:paraId="5782388A" w14:textId="77777777" w:rsidR="00EB5333" w:rsidRPr="00740E11" w:rsidRDefault="00EB5333" w:rsidP="00EB5333">
      <w:pPr>
        <w:rPr>
          <w:rFonts w:ascii="Alegreya Sans Light" w:hAnsi="Alegreya Sans Light"/>
          <w:b/>
          <w:sz w:val="36"/>
          <w:szCs w:val="36"/>
          <w:vertAlign w:val="superscript"/>
        </w:rPr>
      </w:pPr>
    </w:p>
    <w:p w14:paraId="39BFF0AE" w14:textId="77777777" w:rsidR="00EB5333" w:rsidRPr="00EB5333" w:rsidRDefault="00EB5333" w:rsidP="00EB5333">
      <w:pPr>
        <w:pStyle w:val="Podtytu"/>
        <w:overflowPunct w:val="0"/>
        <w:autoSpaceDE w:val="0"/>
        <w:autoSpaceDN w:val="0"/>
        <w:adjustRightInd w:val="0"/>
        <w:spacing w:line="240" w:lineRule="auto"/>
        <w:ind w:firstLine="708"/>
        <w:textAlignment w:val="baseline"/>
        <w:rPr>
          <w:rFonts w:ascii="Alegreya Sans Light" w:hAnsi="Alegreya Sans Light"/>
          <w:b w:val="0"/>
          <w:bCs w:val="0"/>
          <w:sz w:val="36"/>
          <w:szCs w:val="36"/>
          <w:vertAlign w:val="superscript"/>
        </w:rPr>
      </w:pPr>
    </w:p>
    <w:p w14:paraId="5CF379FF" w14:textId="64B9955A" w:rsidR="00050710" w:rsidRPr="008830E5" w:rsidRDefault="00EB5333" w:rsidP="008830E5">
      <w:pPr>
        <w:pStyle w:val="Podtytu"/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ascii="Alegreya Sans Light" w:hAnsi="Alegreya Sans Light"/>
          <w:i/>
          <w:sz w:val="36"/>
          <w:szCs w:val="36"/>
        </w:rPr>
      </w:pPr>
      <w:r w:rsidRPr="00740E11">
        <w:rPr>
          <w:rFonts w:ascii="Alegreya Sans Light" w:hAnsi="Alegreya Sans Light"/>
          <w:b w:val="0"/>
          <w:bCs w:val="0"/>
          <w:sz w:val="36"/>
          <w:szCs w:val="36"/>
          <w:vertAlign w:val="superscript"/>
        </w:rPr>
        <w:t xml:space="preserve">*podpis własnoręczny/elektroniczny </w:t>
      </w:r>
      <w:bookmarkEnd w:id="3"/>
    </w:p>
    <w:sectPr w:rsidR="00050710" w:rsidRPr="008830E5" w:rsidSect="00740E11">
      <w:pgSz w:w="11906" w:h="16838"/>
      <w:pgMar w:top="709" w:right="1418" w:bottom="851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legreya Sans Medium">
    <w:panose1 w:val="00000600000000000000"/>
    <w:charset w:val="EE"/>
    <w:family w:val="auto"/>
    <w:pitch w:val="variable"/>
    <w:sig w:usb0="6000028F" w:usb1="00000003" w:usb2="00000000" w:usb3="00000000" w:csb0="0000019F" w:csb1="00000000"/>
  </w:font>
  <w:font w:name="Alegreya Sans Light">
    <w:panose1 w:val="00000400000000000000"/>
    <w:charset w:val="EE"/>
    <w:family w:val="auto"/>
    <w:pitch w:val="variable"/>
    <w:sig w:usb0="6000028F" w:usb1="00000003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E04BD6"/>
    <w:multiLevelType w:val="hybridMultilevel"/>
    <w:tmpl w:val="9B2A0D7E"/>
    <w:lvl w:ilvl="0" w:tplc="CD386B38">
      <w:start w:val="3"/>
      <w:numFmt w:val="bullet"/>
      <w:lvlText w:val=""/>
      <w:lvlJc w:val="left"/>
      <w:pPr>
        <w:ind w:left="1773" w:hanging="360"/>
      </w:pPr>
      <w:rPr>
        <w:rFonts w:ascii="Symbol" w:eastAsia="Malgun Gothic" w:hAnsi="Symbol" w:cs="Times New Roman" w:hint="default"/>
        <w:b w:val="0"/>
        <w:i w:val="0"/>
      </w:rPr>
    </w:lvl>
    <w:lvl w:ilvl="1" w:tplc="0415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" w15:restartNumberingAfterBreak="0">
    <w:nsid w:val="46BE28FE"/>
    <w:multiLevelType w:val="hybridMultilevel"/>
    <w:tmpl w:val="BBE6DDA6"/>
    <w:lvl w:ilvl="0" w:tplc="FFFFFFFF"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64902CFA"/>
    <w:multiLevelType w:val="hybridMultilevel"/>
    <w:tmpl w:val="EC32D814"/>
    <w:lvl w:ilvl="0" w:tplc="3244DB66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68227F"/>
    <w:multiLevelType w:val="hybridMultilevel"/>
    <w:tmpl w:val="4A5AE0FC"/>
    <w:lvl w:ilvl="0" w:tplc="8F460BEA">
      <w:start w:val="1"/>
      <w:numFmt w:val="decimal"/>
      <w:lvlText w:val="%1."/>
      <w:lvlJc w:val="left"/>
      <w:pPr>
        <w:ind w:left="720" w:hanging="360"/>
      </w:pPr>
      <w:rPr>
        <w:rFonts w:hint="default"/>
        <w:u w:color="FFFF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7B1CAC"/>
    <w:multiLevelType w:val="multilevel"/>
    <w:tmpl w:val="6F8A8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48787486">
    <w:abstractNumId w:val="1"/>
  </w:num>
  <w:num w:numId="2" w16cid:durableId="1184326660">
    <w:abstractNumId w:val="4"/>
  </w:num>
  <w:num w:numId="3" w16cid:durableId="1233540989">
    <w:abstractNumId w:val="3"/>
  </w:num>
  <w:num w:numId="4" w16cid:durableId="468476295">
    <w:abstractNumId w:val="2"/>
  </w:num>
  <w:num w:numId="5" w16cid:durableId="890196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U0NzcwMjKwsDQ2MTNQ0lEKTi0uzszPAykwrAUAXjKmyCwAAAA="/>
  </w:docVars>
  <w:rsids>
    <w:rsidRoot w:val="000A1C99"/>
    <w:rsid w:val="00050710"/>
    <w:rsid w:val="00084495"/>
    <w:rsid w:val="000A1C99"/>
    <w:rsid w:val="001157A8"/>
    <w:rsid w:val="00165A03"/>
    <w:rsid w:val="00167730"/>
    <w:rsid w:val="001916B7"/>
    <w:rsid w:val="001C4D5F"/>
    <w:rsid w:val="001F3B5F"/>
    <w:rsid w:val="00270AB4"/>
    <w:rsid w:val="0029158F"/>
    <w:rsid w:val="003339FD"/>
    <w:rsid w:val="00354F58"/>
    <w:rsid w:val="003729C3"/>
    <w:rsid w:val="003B2EC8"/>
    <w:rsid w:val="003B4BC0"/>
    <w:rsid w:val="003C2DF3"/>
    <w:rsid w:val="004A751C"/>
    <w:rsid w:val="004E7D40"/>
    <w:rsid w:val="00530981"/>
    <w:rsid w:val="005E5470"/>
    <w:rsid w:val="006404CA"/>
    <w:rsid w:val="006441DD"/>
    <w:rsid w:val="006D660D"/>
    <w:rsid w:val="006F3D42"/>
    <w:rsid w:val="00740E11"/>
    <w:rsid w:val="007E2D51"/>
    <w:rsid w:val="0081353D"/>
    <w:rsid w:val="008830E5"/>
    <w:rsid w:val="00925099"/>
    <w:rsid w:val="009D7DD6"/>
    <w:rsid w:val="00A64F5D"/>
    <w:rsid w:val="00B11197"/>
    <w:rsid w:val="00B2251D"/>
    <w:rsid w:val="00B23CCA"/>
    <w:rsid w:val="00B43EAC"/>
    <w:rsid w:val="00BA5902"/>
    <w:rsid w:val="00BC3A7D"/>
    <w:rsid w:val="00DC684B"/>
    <w:rsid w:val="00DE5503"/>
    <w:rsid w:val="00E000C7"/>
    <w:rsid w:val="00E81D1F"/>
    <w:rsid w:val="00EB5333"/>
    <w:rsid w:val="00FA54BA"/>
    <w:rsid w:val="00FA6743"/>
    <w:rsid w:val="00FC6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CF305B0"/>
  <w15:chartTrackingRefBased/>
  <w15:docId w15:val="{AA457EC1-70C2-4E15-83B8-E0A43FC11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bCs/>
      <w:sz w:val="28"/>
    </w:rPr>
  </w:style>
  <w:style w:type="paragraph" w:styleId="Podtytu">
    <w:name w:val="Subtitle"/>
    <w:basedOn w:val="Normalny"/>
    <w:link w:val="PodtytuZnak"/>
    <w:qFormat/>
    <w:pPr>
      <w:spacing w:line="360" w:lineRule="auto"/>
      <w:ind w:left="705"/>
      <w:jc w:val="both"/>
    </w:pPr>
    <w:rPr>
      <w:b/>
      <w:bCs/>
    </w:rPr>
  </w:style>
  <w:style w:type="paragraph" w:customStyle="1" w:styleId="FR2">
    <w:name w:val="FR2"/>
    <w:pPr>
      <w:widowControl w:val="0"/>
      <w:snapToGrid w:val="0"/>
      <w:spacing w:before="60"/>
      <w:ind w:right="400"/>
      <w:jc w:val="both"/>
    </w:pPr>
    <w:rPr>
      <w:rFonts w:ascii="Arial" w:hAnsi="Arial"/>
    </w:rPr>
  </w:style>
  <w:style w:type="character" w:styleId="Hipercze">
    <w:name w:val="Hyperlink"/>
    <w:uiPriority w:val="99"/>
    <w:unhideWhenUsed/>
    <w:rsid w:val="005E5470"/>
    <w:rPr>
      <w:color w:val="0000FF"/>
      <w:u w:val="single"/>
    </w:rPr>
  </w:style>
  <w:style w:type="paragraph" w:styleId="Tekstdymka">
    <w:name w:val="Balloon Text"/>
    <w:basedOn w:val="Normalny"/>
    <w:link w:val="TekstdymkaZnak"/>
    <w:rsid w:val="00FA54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A54BA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4E7D40"/>
    <w:rPr>
      <w:sz w:val="24"/>
      <w:szCs w:val="24"/>
    </w:rPr>
  </w:style>
  <w:style w:type="character" w:customStyle="1" w:styleId="PodtytuZnak">
    <w:name w:val="Podtytuł Znak"/>
    <w:link w:val="Podtytu"/>
    <w:rsid w:val="004E7D40"/>
    <w:rPr>
      <w:b/>
      <w:bCs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47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epis.org.pl/wp-content/uploads/statut.pdf" TargetMode="External"/><Relationship Id="rId3" Type="http://schemas.openxmlformats.org/officeDocument/2006/relationships/styles" Target="styles.xml"/><Relationship Id="rId7" Type="http://schemas.openxmlformats.org/officeDocument/2006/relationships/hyperlink" Target="mailto:tepis@tepis.org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3DB8F2-BBB7-40B3-8175-0662FCB3D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32</Words>
  <Characters>4392</Characters>
  <Application>Microsoft Office Word</Application>
  <DocSecurity>0</DocSecurity>
  <Lines>36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 E K L A R A C J A</vt:lpstr>
      <vt:lpstr>D E K L A R A C J A</vt:lpstr>
    </vt:vector>
  </TitlesOfParts>
  <Company/>
  <LinksUpToDate>false</LinksUpToDate>
  <CharactersWithSpaces>5114</CharactersWithSpaces>
  <SharedDoc>false</SharedDoc>
  <HLinks>
    <vt:vector size="12" baseType="variant">
      <vt:variant>
        <vt:i4>4259915</vt:i4>
      </vt:variant>
      <vt:variant>
        <vt:i4>3</vt:i4>
      </vt:variant>
      <vt:variant>
        <vt:i4>0</vt:i4>
      </vt:variant>
      <vt:variant>
        <vt:i4>5</vt:i4>
      </vt:variant>
      <vt:variant>
        <vt:lpwstr>http://tepis.org.pl/wp-content/uploads/statut.pdf</vt:lpwstr>
      </vt:variant>
      <vt:variant>
        <vt:lpwstr/>
      </vt:variant>
      <vt:variant>
        <vt:i4>1704056</vt:i4>
      </vt:variant>
      <vt:variant>
        <vt:i4>0</vt:i4>
      </vt:variant>
      <vt:variant>
        <vt:i4>0</vt:i4>
      </vt:variant>
      <vt:variant>
        <vt:i4>5</vt:i4>
      </vt:variant>
      <vt:variant>
        <vt:lpwstr>mailto:tepis@tepis.org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 E K L A R A C J A</dc:title>
  <dc:subject/>
  <dc:creator>Tepis</dc:creator>
  <cp:keywords/>
  <cp:lastModifiedBy>Marta Czyżewska</cp:lastModifiedBy>
  <cp:revision>13</cp:revision>
  <cp:lastPrinted>2012-03-09T11:49:00Z</cp:lastPrinted>
  <dcterms:created xsi:type="dcterms:W3CDTF">2025-09-14T16:10:00Z</dcterms:created>
  <dcterms:modified xsi:type="dcterms:W3CDTF">2025-09-14T16:39:00Z</dcterms:modified>
</cp:coreProperties>
</file>